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in</w:t>
      </w:r>
      <w:r>
        <w:t xml:space="preserve"> </w:t>
      </w:r>
      <w:r>
        <w:t xml:space="preserve">Afghanistan</w:t>
      </w:r>
      <w:r>
        <w:t xml:space="preserve"> </w:t>
      </w:r>
      <w:r>
        <w:t xml:space="preserve">Kabul</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Videographer position at your organization, with a particular focus on contributing to projects in Afghanistan Kabul. As a dedicated and experienced videographer, I am eager to bring my technical expertise, creative vision, and cultural sensitivity to a role that aligns with the unique challenges and opportunities of this dynamic region. Afghanistan Kabul is not just a location; it is a vibrant tapestry of history, resilience, and transformation, and I am excited about the possibility of documenting its stories through the lens of videography.</w:t>
      </w:r>
    </w:p>
    <w:p>
      <w:pPr>
        <w:pStyle w:val="BodyText"/>
      </w:pPr>
      <w:r>
        <w:t xml:space="preserve">With over [X years] of experience in professional videography, I have developed a deep understanding of capturing compelling narratives that resonate with diverse audiences. My work has spanned across various genres, from documentary storytelling to corporate video production, and I have consistently delivered high-quality content that meets the highest standards. However, my passion lies in creating content that reflects the realities of communities in challenging environments—such as those found in Afghanistan Kabul. This role represents an opportunity to merge my technical skills with a deeper commitment to cultural preservation and global storytelling.</w:t>
      </w:r>
    </w:p>
    <w:p>
      <w:pPr>
        <w:pStyle w:val="BodyText"/>
      </w:pPr>
      <w:r>
        <w:t xml:space="preserve">One of the key aspects of being a videographer is adaptability, and I have honed this skill through years of working in unpredictable conditions. Whether it’s navigating complex logistical challenges or capturing moments in high-stakes environments, I approach each project with a calm demeanor and a problem-solving mindset. In Afghanistan Kabul, where the landscape is as diverse as its people, this adaptability is essential. I am confident that my ability to work under pressure, collaborate with local teams, and respect the cultural context of every shoot will make me an asset to your organization.</w:t>
      </w:r>
    </w:p>
    <w:p>
      <w:pPr>
        <w:pStyle w:val="BodyText"/>
      </w:pPr>
      <w:r>
        <w:t xml:space="preserve">As a videographer in Afghanistan Kabul, I understand the importance of authenticity and sensitivity. The region is home to a rich cultural heritage, but it also faces ongoing challenges that require nuanced storytelling. My background includes working with NGOs, media outlets, and community-driven projects that prioritize ethical representation and empowerment. For example, in my previous role with [Previous Organization], I collaborated on a documentary series highlighting the stories of women in conflict-affected areas. This project required not only technical precision but also a deep respect for the subjects’ experiences. I believe this experience has prepared me to approach similar work in Afghanistan Kabul with the same integrity and dedication.</w:t>
      </w:r>
    </w:p>
    <w:p>
      <w:pPr>
        <w:pStyle w:val="BodyText"/>
      </w:pPr>
      <w:r>
        <w:t xml:space="preserve">Another critical aspect of being a videographer is leveraging technology to tell stories that matter. I am proficient in using state-of-the-art equipment, including high-resolution cameras, drones, and editing software such as Adobe Premiere Pro and Final Cut Pro. My technical skills are complemented by a strong understanding of lighting, sound design, and post-production workflows. However, I also recognize that the heart of videography lies in the human element—capturing emotions, moments of connection, and the essence of a place. In Afghanistan Kabul, where stories often go untold or misunderstood, this balance between technical excellence and emotional depth is crucial.</w:t>
      </w:r>
    </w:p>
    <w:p>
      <w:pPr>
        <w:pStyle w:val="BodyText"/>
      </w:pPr>
      <w:r>
        <w:t xml:space="preserve">I am particularly drawn to this opportunity because Afghanistan Kabul is a city that embodies both the struggles and triumphs of its people. From the bustling streets of Shahr-e-Naw to the historical landmarks like the Bala Hissar, there are countless stories waiting to be documented. As a videographer, I aim to not only showcase these scenes but also highlight the resilience and creativity of those who call this city home. My goal is to create content that bridges cultural divides, educates global audiences, and fosters empathy through visual storytelling.</w:t>
      </w:r>
    </w:p>
    <w:p>
      <w:pPr>
        <w:pStyle w:val="BodyText"/>
      </w:pPr>
      <w:r>
        <w:t xml:space="preserve">Moreover, my experience working in multicultural environments has equipped me with the ability to communicate effectively across languages and traditions. I am fluent in [Languages] and have a strong foundation in understanding local customs and social dynamics. This skill is invaluable when working in Afghanistan Kabul, where building trust with subjects and stakeholders is essential for capturing authentic footage. I am also committed to continuous learning, whether it’s staying updated on the latest industry trends or deepening my knowledge of Afghan history and culture.</w:t>
      </w:r>
    </w:p>
    <w:p>
      <w:pPr>
        <w:pStyle w:val="BodyText"/>
      </w:pPr>
      <w:r>
        <w:t xml:space="preserve">Finally, I would like to emphasize my dedication to this role and the impact it can have. A videographer in Afghanistan Kabul is not just a technical professional but also a storyteller, an observer, and a bridge between cultures. I am eager to contribute my skills to projects that align with your organization’s mission and values. Whether it’s documenting community initiatives, covering events, or creating content for educational or advocacy purposes, I am confident that my passion for videography will translate into meaningful work.</w:t>
      </w:r>
    </w:p>
    <w:p>
      <w:pPr>
        <w:pStyle w:val="BodyText"/>
      </w:pPr>
      <w:r>
        <w:t xml:space="preserve">Thank you for considering my application. I would be honored to bring my expertise and enthusiasm to your team in Afghanistan Kabul. Please feel free to contact me at [Your Phone Number] or [Your Email Address] for further discussion. I look forward to the opportunity to contribute to your organization’s vision and help tell the stories that matter most.</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in Afghanistan Kabul</dc:title>
  <dc:creator/>
  <dc:language>en</dc:language>
  <cp:keywords/>
  <dcterms:created xsi:type="dcterms:W3CDTF">2026-07-23T06:29:29Z</dcterms:created>
  <dcterms:modified xsi:type="dcterms:W3CDTF">2026-07-23T06:29:29Z</dcterms:modified>
</cp:coreProperties>
</file>

<file path=docProps/custom.xml><?xml version="1.0" encoding="utf-8"?>
<Properties xmlns="http://schemas.openxmlformats.org/officeDocument/2006/custom-properties" xmlns:vt="http://schemas.openxmlformats.org/officeDocument/2006/docPropsVTypes"/>
</file>